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95A2" w14:textId="77777777" w:rsidR="00192FFA" w:rsidRPr="006B5D97" w:rsidRDefault="00192FFA" w:rsidP="006B5D97"/>
    <w:p w14:paraId="1306284B" w14:textId="77777777" w:rsidR="00192FFA" w:rsidRPr="006B5D97" w:rsidRDefault="00192FFA" w:rsidP="006B5D97">
      <w:pPr>
        <w:jc w:val="center"/>
      </w:pPr>
    </w:p>
    <w:p w14:paraId="6E4480D0" w14:textId="77777777" w:rsidR="00192FFA" w:rsidRPr="006B5D97" w:rsidRDefault="00192FFA" w:rsidP="006B5D97">
      <w:pPr>
        <w:jc w:val="center"/>
      </w:pPr>
    </w:p>
    <w:p w14:paraId="550E94E9" w14:textId="77777777" w:rsidR="00192FFA" w:rsidRPr="006B5D97" w:rsidRDefault="00192FFA" w:rsidP="006B5D97">
      <w:pPr>
        <w:jc w:val="center"/>
      </w:pPr>
    </w:p>
    <w:p w14:paraId="2B739779" w14:textId="3393A1B5" w:rsidR="00192FFA" w:rsidRDefault="00192FFA" w:rsidP="006B5D97">
      <w:pPr>
        <w:jc w:val="center"/>
      </w:pPr>
    </w:p>
    <w:p w14:paraId="41AF5FBD" w14:textId="7FF8BE55" w:rsidR="00D10B89" w:rsidRDefault="00D10B89" w:rsidP="006B5D97">
      <w:pPr>
        <w:jc w:val="center"/>
      </w:pPr>
    </w:p>
    <w:p w14:paraId="04AAB992" w14:textId="77777777" w:rsidR="00D10B89" w:rsidRPr="006B5D97" w:rsidRDefault="00D10B89" w:rsidP="006B5D97">
      <w:pPr>
        <w:jc w:val="center"/>
      </w:pPr>
    </w:p>
    <w:p w14:paraId="7F0E060D" w14:textId="7ED3B272" w:rsidR="00775F61" w:rsidRPr="006B5D97" w:rsidRDefault="006B5D97" w:rsidP="006B5D97">
      <w:pPr>
        <w:pStyle w:val="Heading3"/>
        <w:shd w:val="clear" w:color="auto" w:fill="FFFFFF"/>
        <w:ind w:right="45"/>
        <w:jc w:val="center"/>
        <w:rPr>
          <w:b w:val="0"/>
          <w:bCs/>
          <w:color w:val="000000"/>
          <w:bdr w:val="none" w:sz="0" w:space="0" w:color="auto" w:frame="1"/>
        </w:rPr>
      </w:pPr>
      <w:r w:rsidRPr="006B5D97">
        <w:rPr>
          <w:b w:val="0"/>
          <w:bCs/>
        </w:rPr>
        <w:t>SNHU</w:t>
      </w:r>
    </w:p>
    <w:p w14:paraId="0C86B4DB" w14:textId="42A61774" w:rsidR="001F1268" w:rsidRPr="006B5D97" w:rsidRDefault="00AA2D36" w:rsidP="006B5D97">
      <w:pPr>
        <w:pStyle w:val="Heading3"/>
        <w:shd w:val="clear" w:color="auto" w:fill="FFFFFF"/>
        <w:ind w:right="45"/>
        <w:jc w:val="center"/>
        <w:rPr>
          <w:b w:val="0"/>
          <w:color w:val="444444"/>
        </w:rPr>
      </w:pPr>
      <w:r>
        <w:rPr>
          <w:b w:val="0"/>
          <w:color w:val="000000"/>
          <w:bdr w:val="none" w:sz="0" w:space="0" w:color="auto" w:frame="1"/>
        </w:rPr>
        <w:t>7-1 Final Project</w:t>
      </w:r>
      <w:r w:rsidR="0070065A">
        <w:rPr>
          <w:b w:val="0"/>
          <w:color w:val="000000"/>
          <w:bdr w:val="none" w:sz="0" w:space="0" w:color="auto" w:frame="1"/>
        </w:rPr>
        <w:t>:</w:t>
      </w:r>
      <w:r w:rsidR="00A75555">
        <w:rPr>
          <w:b w:val="0"/>
          <w:color w:val="000000"/>
          <w:bdr w:val="none" w:sz="0" w:space="0" w:color="auto" w:frame="1"/>
        </w:rPr>
        <w:t xml:space="preserve">  </w:t>
      </w:r>
      <w:r>
        <w:rPr>
          <w:b w:val="0"/>
          <w:color w:val="000000"/>
          <w:bdr w:val="none" w:sz="0" w:space="0" w:color="auto" w:frame="1"/>
        </w:rPr>
        <w:t>Reflection</w:t>
      </w:r>
    </w:p>
    <w:p w14:paraId="26D4FC5E" w14:textId="4A60E3E9" w:rsidR="00686E0D" w:rsidRPr="006B5D97" w:rsidRDefault="0070065A" w:rsidP="006B5D97">
      <w:pPr>
        <w:jc w:val="center"/>
      </w:pPr>
      <w:r>
        <w:t>Andreas Galatis</w:t>
      </w:r>
    </w:p>
    <w:p w14:paraId="53E26E93" w14:textId="680D974E" w:rsidR="008A78E2" w:rsidRPr="006B5D97" w:rsidRDefault="00AA2D36" w:rsidP="006B5D97">
      <w:pPr>
        <w:pStyle w:val="Heading3"/>
        <w:shd w:val="clear" w:color="auto" w:fill="FFFFFF"/>
        <w:ind w:right="45"/>
        <w:jc w:val="center"/>
        <w:rPr>
          <w:b w:val="0"/>
        </w:rPr>
      </w:pPr>
      <w:r>
        <w:rPr>
          <w:b w:val="0"/>
        </w:rPr>
        <w:t>Jeff Phillips</w:t>
      </w:r>
    </w:p>
    <w:p w14:paraId="3FB8A517" w14:textId="3ED80B89" w:rsidR="00192FFA" w:rsidRPr="006B5D97" w:rsidRDefault="0070065A" w:rsidP="006B5D97">
      <w:pPr>
        <w:pStyle w:val="Heading3"/>
        <w:shd w:val="clear" w:color="auto" w:fill="FFFFFF"/>
        <w:ind w:right="45"/>
        <w:jc w:val="center"/>
        <w:rPr>
          <w:b w:val="0"/>
        </w:rPr>
      </w:pPr>
      <w:r>
        <w:rPr>
          <w:b w:val="0"/>
        </w:rPr>
        <w:t xml:space="preserve">CS </w:t>
      </w:r>
      <w:r w:rsidR="00AA2D36">
        <w:rPr>
          <w:b w:val="0"/>
        </w:rPr>
        <w:t>330</w:t>
      </w:r>
      <w:r>
        <w:rPr>
          <w:b w:val="0"/>
        </w:rPr>
        <w:t xml:space="preserve"> </w:t>
      </w:r>
      <w:r w:rsidR="00AA2D36">
        <w:rPr>
          <w:b w:val="0"/>
        </w:rPr>
        <w:t>Computer Graphics and Visualization</w:t>
      </w:r>
    </w:p>
    <w:p w14:paraId="29A23B3F" w14:textId="04A1590D" w:rsidR="00DF2596" w:rsidRPr="006B5D97" w:rsidRDefault="00AA2D36" w:rsidP="006B5D97">
      <w:pPr>
        <w:jc w:val="center"/>
      </w:pPr>
      <w:r>
        <w:t>August 14</w:t>
      </w:r>
      <w:r w:rsidR="0070065A">
        <w:t>, 2022</w:t>
      </w:r>
    </w:p>
    <w:p w14:paraId="4FC7BC33" w14:textId="77777777" w:rsidR="00694638" w:rsidRPr="006B5D97" w:rsidRDefault="00694638" w:rsidP="006B5D97"/>
    <w:p w14:paraId="3C8BC1FA" w14:textId="77777777" w:rsidR="005F69E8" w:rsidRPr="006B5D97" w:rsidRDefault="005F69E8" w:rsidP="006B5D97"/>
    <w:p w14:paraId="5D600D74" w14:textId="3C2FC690" w:rsidR="00FE2566" w:rsidRDefault="00315DD3" w:rsidP="00A75555">
      <w:pPr>
        <w:jc w:val="both"/>
      </w:pPr>
      <w:r w:rsidRPr="006B5D97">
        <w:br w:type="page"/>
      </w:r>
    </w:p>
    <w:p w14:paraId="0FE1533D" w14:textId="0EE76409" w:rsidR="00A75555" w:rsidRPr="00A75555" w:rsidRDefault="00AA2D36" w:rsidP="00A75555">
      <w:pPr>
        <w:jc w:val="center"/>
        <w:rPr>
          <w:b/>
          <w:bCs/>
        </w:rPr>
      </w:pPr>
      <w:r>
        <w:rPr>
          <w:b/>
          <w:bCs/>
        </w:rPr>
        <w:lastRenderedPageBreak/>
        <w:t>Final Project Reflection</w:t>
      </w:r>
    </w:p>
    <w:p w14:paraId="5F2110C9" w14:textId="46365B4F" w:rsidR="00761838" w:rsidRPr="0015672E" w:rsidRDefault="0015672E" w:rsidP="00761838">
      <w:pPr>
        <w:rPr>
          <w:b/>
          <w:color w:val="000000"/>
        </w:rPr>
      </w:pPr>
      <w:r w:rsidRPr="0015672E">
        <w:rPr>
          <w:b/>
          <w:color w:val="000000"/>
        </w:rPr>
        <w:t>Justify development choices for your 3D scene</w:t>
      </w:r>
    </w:p>
    <w:p w14:paraId="0C0A2064" w14:textId="2A4919F9" w:rsidR="00315DD3" w:rsidRDefault="0015672E" w:rsidP="006B5D97">
      <w:pPr>
        <w:rPr>
          <w:color w:val="000000"/>
        </w:rPr>
      </w:pPr>
      <w:r>
        <w:rPr>
          <w:color w:val="000000"/>
        </w:rPr>
        <w:tab/>
      </w:r>
      <w:r w:rsidR="00143CB3">
        <w:rPr>
          <w:color w:val="000000"/>
        </w:rPr>
        <w:t>The 3D scene I selected (pictured below) consist</w:t>
      </w:r>
      <w:r w:rsidR="00BC5799">
        <w:rPr>
          <w:color w:val="000000"/>
        </w:rPr>
        <w:t>s</w:t>
      </w:r>
      <w:r w:rsidR="00143CB3">
        <w:rPr>
          <w:color w:val="000000"/>
        </w:rPr>
        <w:t xml:space="preserve"> of five objects: A tabletop, a small box, an eye-glass case, a candle, and a ball. </w:t>
      </w:r>
      <w:r w:rsidR="00E94B53">
        <w:rPr>
          <w:color w:val="000000"/>
        </w:rPr>
        <w:t xml:space="preserve">These items were selected mainly to fulfill the </w:t>
      </w:r>
    </w:p>
    <w:p w14:paraId="10943144" w14:textId="4E1E2D64" w:rsidR="00143CB3" w:rsidRDefault="00E94B53" w:rsidP="006B5D97">
      <w:pPr>
        <w:rPr>
          <w:color w:val="000000"/>
        </w:rPr>
      </w:pPr>
      <w:r>
        <w:rPr>
          <w:color w:val="000000"/>
        </w:rPr>
        <w:t xml:space="preserve">                          </w:t>
      </w:r>
      <w:r w:rsidR="00143CB3">
        <w:rPr>
          <w:noProof/>
          <w:color w:val="000000"/>
        </w:rPr>
        <w:drawing>
          <wp:inline distT="0" distB="0" distL="0" distR="0" wp14:anchorId="1D98CA55" wp14:editId="38B5DE80">
            <wp:extent cx="3615267" cy="2667418"/>
            <wp:effectExtent l="0" t="0" r="4445" b="0"/>
            <wp:docPr id="1" name="Picture 1"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10;&#10;Description automatically generated"/>
                    <pic:cNvPicPr/>
                  </pic:nvPicPr>
                  <pic:blipFill>
                    <a:blip r:embed="rId8"/>
                    <a:stretch>
                      <a:fillRect/>
                    </a:stretch>
                  </pic:blipFill>
                  <pic:spPr>
                    <a:xfrm>
                      <a:off x="0" y="0"/>
                      <a:ext cx="3633506" cy="2680875"/>
                    </a:xfrm>
                    <a:prstGeom prst="rect">
                      <a:avLst/>
                    </a:prstGeom>
                  </pic:spPr>
                </pic:pic>
              </a:graphicData>
            </a:graphic>
          </wp:inline>
        </w:drawing>
      </w:r>
    </w:p>
    <w:p w14:paraId="409FCA64" w14:textId="041DFC15" w:rsidR="00E94B53" w:rsidRDefault="00E94B53" w:rsidP="006B5D97">
      <w:pPr>
        <w:rPr>
          <w:color w:val="000000"/>
        </w:rPr>
      </w:pPr>
      <w:r>
        <w:rPr>
          <w:color w:val="000000"/>
        </w:rPr>
        <w:t>requirements to select various primitive shapes</w:t>
      </w:r>
      <w:r w:rsidR="006F3C0B">
        <w:rPr>
          <w:color w:val="000000"/>
        </w:rPr>
        <w:t xml:space="preserve"> that must appear at least once in the image. These shapes include a cube which is represented in the box, a plane, which is represented by the tabletop, an extended cube with a pyramid, which makes up the candle, a sphere, which is represented by the ball, and lastly a complex object consisting of two primitive shapes, a </w:t>
      </w:r>
      <w:proofErr w:type="gramStart"/>
      <w:r w:rsidR="006F3C0B">
        <w:rPr>
          <w:color w:val="000000"/>
        </w:rPr>
        <w:t>cube</w:t>
      </w:r>
      <w:proofErr w:type="gramEnd"/>
      <w:r w:rsidR="006F3C0B">
        <w:rPr>
          <w:color w:val="000000"/>
        </w:rPr>
        <w:t xml:space="preserve"> and a pyramid</w:t>
      </w:r>
      <w:r w:rsidR="00BC5799">
        <w:rPr>
          <w:color w:val="000000"/>
        </w:rPr>
        <w:t>, is represented by the eyeglass case.</w:t>
      </w:r>
      <w:r w:rsidR="00BB7156">
        <w:rPr>
          <w:color w:val="000000"/>
        </w:rPr>
        <w:t xml:space="preserve"> </w:t>
      </w:r>
    </w:p>
    <w:p w14:paraId="0D5C6196" w14:textId="7A2A41F6" w:rsidR="00BB7156" w:rsidRDefault="00BB7156" w:rsidP="006B5D97">
      <w:pPr>
        <w:rPr>
          <w:color w:val="000000"/>
        </w:rPr>
      </w:pPr>
      <w:r>
        <w:rPr>
          <w:color w:val="000000"/>
        </w:rPr>
        <w:tab/>
        <w:t xml:space="preserve">Each of these objects were drawn using multiple triangles which are drawn by identifying vertex positions. The cube for example has eight vertex positions, located on the end of each corner. By incorporating X, Y, and </w:t>
      </w:r>
      <w:r w:rsidR="00A07884">
        <w:rPr>
          <w:color w:val="000000"/>
        </w:rPr>
        <w:t>Z</w:t>
      </w:r>
      <w:r>
        <w:rPr>
          <w:color w:val="000000"/>
        </w:rPr>
        <w:t xml:space="preserve"> coordinates, these vertex positions were mapped into a three</w:t>
      </w:r>
      <w:r w:rsidR="00A07884">
        <w:rPr>
          <w:color w:val="000000"/>
        </w:rPr>
        <w:t>-</w:t>
      </w:r>
      <w:r>
        <w:rPr>
          <w:color w:val="000000"/>
        </w:rPr>
        <w:t>dimensional space</w:t>
      </w:r>
      <w:r w:rsidR="00A07884">
        <w:rPr>
          <w:color w:val="000000"/>
        </w:rPr>
        <w:t xml:space="preserve">. The vertices were then connected to each other, three at a time, to create the eight faces of the cube. Each face had two triangles that made up the square, totaling 12 triangles to make a cube. In </w:t>
      </w:r>
      <w:r w:rsidR="00A07884">
        <w:rPr>
          <w:color w:val="000000"/>
        </w:rPr>
        <w:t xml:space="preserve">addition to creating the </w:t>
      </w:r>
      <w:r w:rsidR="00A07884">
        <w:rPr>
          <w:color w:val="000000"/>
        </w:rPr>
        <w:t xml:space="preserve">shape of the cube, this process also </w:t>
      </w:r>
      <w:r w:rsidR="00A07884">
        <w:rPr>
          <w:color w:val="000000"/>
        </w:rPr>
        <w:lastRenderedPageBreak/>
        <w:t xml:space="preserve">creates a mesh for the cube for various other elements, such as color and texture to be added to the cube. </w:t>
      </w:r>
    </w:p>
    <w:p w14:paraId="45D9EF09" w14:textId="2D321766" w:rsidR="00A90424" w:rsidRDefault="00466D35" w:rsidP="006B5D97">
      <w:pPr>
        <w:rPr>
          <w:color w:val="000000"/>
        </w:rPr>
      </w:pPr>
      <w:r>
        <w:rPr>
          <w:color w:val="000000"/>
        </w:rPr>
        <w:tab/>
      </w:r>
      <w:r w:rsidR="008F1399">
        <w:rPr>
          <w:color w:val="000000"/>
        </w:rPr>
        <w:t>The mesh, containing e</w:t>
      </w:r>
      <w:r>
        <w:rPr>
          <w:color w:val="000000"/>
        </w:rPr>
        <w:t xml:space="preserve">ach vertex position, along with the color, and texture data is then stored in a vertex array, and then passed on to the vertex buffer, before being sent to a shader, which is the program that </w:t>
      </w:r>
      <w:r w:rsidR="00632582">
        <w:rPr>
          <w:color w:val="000000"/>
        </w:rPr>
        <w:t>draws</w:t>
      </w:r>
      <w:r>
        <w:rPr>
          <w:color w:val="000000"/>
        </w:rPr>
        <w:t xml:space="preserve"> the object. </w:t>
      </w:r>
      <w:r w:rsidR="00632582">
        <w:rPr>
          <w:color w:val="000000"/>
        </w:rPr>
        <w:t xml:space="preserve">Before rendering, however, a window </w:t>
      </w:r>
      <w:r w:rsidR="006657D8">
        <w:rPr>
          <w:color w:val="000000"/>
        </w:rPr>
        <w:t>must</w:t>
      </w:r>
      <w:r w:rsidR="00632582">
        <w:rPr>
          <w:color w:val="000000"/>
        </w:rPr>
        <w:t xml:space="preserve"> be created for the </w:t>
      </w:r>
      <w:r w:rsidR="005632AB">
        <w:rPr>
          <w:color w:val="000000"/>
        </w:rPr>
        <w:t>objects</w:t>
      </w:r>
      <w:r w:rsidR="00632582">
        <w:rPr>
          <w:color w:val="000000"/>
        </w:rPr>
        <w:t xml:space="preserve"> to be displayed in, and this is done by using the OpenGL function </w:t>
      </w:r>
      <w:proofErr w:type="spellStart"/>
      <w:r w:rsidR="00D87D9A">
        <w:rPr>
          <w:color w:val="000000"/>
        </w:rPr>
        <w:t>glfwCreateWindow</w:t>
      </w:r>
      <w:proofErr w:type="spellEnd"/>
      <w:r w:rsidR="00D87D9A">
        <w:rPr>
          <w:color w:val="000000"/>
        </w:rPr>
        <w:t xml:space="preserve"> and passing the width and height of the desired window. </w:t>
      </w:r>
    </w:p>
    <w:p w14:paraId="18E27747" w14:textId="77777777" w:rsidR="00A90424" w:rsidRDefault="00A90424" w:rsidP="006B5D97">
      <w:pPr>
        <w:rPr>
          <w:color w:val="000000"/>
        </w:rPr>
      </w:pPr>
    </w:p>
    <w:p w14:paraId="710611A1" w14:textId="03625A9B" w:rsidR="00A90424" w:rsidRPr="00A90424" w:rsidRDefault="00A90424" w:rsidP="006B5D97">
      <w:pPr>
        <w:rPr>
          <w:b/>
          <w:bCs/>
          <w:color w:val="000000"/>
        </w:rPr>
      </w:pPr>
      <w:r w:rsidRPr="00A90424">
        <w:rPr>
          <w:b/>
          <w:bCs/>
          <w:color w:val="000000"/>
        </w:rPr>
        <w:t>Explain how a user can navigate your 3D scene</w:t>
      </w:r>
    </w:p>
    <w:p w14:paraId="7759DBF5" w14:textId="458DDCDC" w:rsidR="00466D35" w:rsidRDefault="00D87D9A" w:rsidP="00A90424">
      <w:pPr>
        <w:ind w:firstLine="720"/>
        <w:rPr>
          <w:color w:val="000000"/>
        </w:rPr>
      </w:pPr>
      <w:r>
        <w:rPr>
          <w:color w:val="000000"/>
        </w:rPr>
        <w:t>Some additional functions that enable the use of a mouse and keyboard to interact with the image were also added from the GLFW library</w:t>
      </w:r>
      <w:r w:rsidR="00A90424">
        <w:rPr>
          <w:color w:val="000000"/>
        </w:rPr>
        <w:t>. For the keyboard input</w:t>
      </w:r>
      <w:r w:rsidR="009849C8">
        <w:rPr>
          <w:color w:val="000000"/>
        </w:rPr>
        <w:t>,</w:t>
      </w:r>
      <w:r w:rsidR="00A90424">
        <w:rPr>
          <w:color w:val="000000"/>
        </w:rPr>
        <w:t xml:space="preserve"> the function </w:t>
      </w:r>
      <w:proofErr w:type="spellStart"/>
      <w:r w:rsidR="00A90424">
        <w:rPr>
          <w:color w:val="000000"/>
        </w:rPr>
        <w:t>glfwGetKey</w:t>
      </w:r>
      <w:proofErr w:type="spellEnd"/>
      <w:r w:rsidR="00A90424">
        <w:rPr>
          <w:color w:val="000000"/>
        </w:rPr>
        <w:t xml:space="preserve"> was used to </w:t>
      </w:r>
      <w:r w:rsidR="005632AB">
        <w:rPr>
          <w:color w:val="000000"/>
        </w:rPr>
        <w:t>execute</w:t>
      </w:r>
      <w:r w:rsidR="00A90424">
        <w:rPr>
          <w:color w:val="000000"/>
        </w:rPr>
        <w:t xml:space="preserve"> camera movements in conjunction </w:t>
      </w:r>
      <w:r w:rsidR="009015DC">
        <w:rPr>
          <w:color w:val="000000"/>
        </w:rPr>
        <w:t xml:space="preserve">with </w:t>
      </w:r>
      <w:r w:rsidR="009849C8">
        <w:rPr>
          <w:color w:val="000000"/>
        </w:rPr>
        <w:t>a</w:t>
      </w:r>
      <w:r>
        <w:rPr>
          <w:color w:val="000000"/>
        </w:rPr>
        <w:t xml:space="preserve"> separate </w:t>
      </w:r>
      <w:proofErr w:type="spellStart"/>
      <w:r>
        <w:rPr>
          <w:color w:val="000000"/>
        </w:rPr>
        <w:t>Camera.h</w:t>
      </w:r>
      <w:proofErr w:type="spellEnd"/>
      <w:r>
        <w:rPr>
          <w:color w:val="000000"/>
        </w:rPr>
        <w:t xml:space="preserve"> class </w:t>
      </w:r>
      <w:r w:rsidR="00A90424">
        <w:rPr>
          <w:color w:val="000000"/>
        </w:rPr>
        <w:t xml:space="preserve">that </w:t>
      </w:r>
      <w:r>
        <w:rPr>
          <w:color w:val="000000"/>
        </w:rPr>
        <w:t xml:space="preserve">was downloaded from learnopengl.com </w:t>
      </w:r>
      <w:r w:rsidR="006657D8">
        <w:rPr>
          <w:color w:val="000000"/>
        </w:rPr>
        <w:t>(</w:t>
      </w:r>
      <w:proofErr w:type="spellStart"/>
      <w:r w:rsidR="006657D8">
        <w:rPr>
          <w:color w:val="000000"/>
        </w:rPr>
        <w:t>DeVriez</w:t>
      </w:r>
      <w:proofErr w:type="spellEnd"/>
      <w:r w:rsidR="006657D8">
        <w:rPr>
          <w:color w:val="000000"/>
        </w:rPr>
        <w:t>, 2014)</w:t>
      </w:r>
      <w:r w:rsidR="005632AB">
        <w:rPr>
          <w:color w:val="000000"/>
        </w:rPr>
        <w:t xml:space="preserve">. </w:t>
      </w:r>
      <w:r w:rsidR="00A90424">
        <w:rPr>
          <w:color w:val="000000"/>
        </w:rPr>
        <w:t>The “W” key is used to move the camera forward into the screen, “S” to move backwards, “A” to move to the left, “D” to move to the right, “E” to move up on the y-axis, “Q” to move down, and lastly the letter “P” to switch between an orthographic and perspective projection</w:t>
      </w:r>
      <w:r w:rsidR="00940B05">
        <w:rPr>
          <w:color w:val="000000"/>
        </w:rPr>
        <w:t xml:space="preserve">. </w:t>
      </w:r>
      <w:r w:rsidR="005632AB">
        <w:rPr>
          <w:color w:val="000000"/>
        </w:rPr>
        <w:t>A</w:t>
      </w:r>
      <w:r w:rsidR="00940B05">
        <w:rPr>
          <w:color w:val="000000"/>
        </w:rPr>
        <w:t>n orthographic projection renders a 3D scene as if it was a 2D picture, meaning flat and not exactly true to 3D dimensional sizes</w:t>
      </w:r>
      <w:r w:rsidR="009849C8">
        <w:rPr>
          <w:color w:val="000000"/>
        </w:rPr>
        <w:t xml:space="preserve"> when moving closer or further to them</w:t>
      </w:r>
      <w:r w:rsidR="00940B05">
        <w:rPr>
          <w:color w:val="000000"/>
        </w:rPr>
        <w:t xml:space="preserve">. A perspective projection, on the other hand, is a more realistic view of the scene, causing objects in the scene to change sizes as </w:t>
      </w:r>
      <w:r w:rsidR="009015DC">
        <w:rPr>
          <w:color w:val="000000"/>
        </w:rPr>
        <w:t>you</w:t>
      </w:r>
      <w:r w:rsidR="00940B05">
        <w:rPr>
          <w:color w:val="000000"/>
        </w:rPr>
        <w:t xml:space="preserve"> move closer or further away from them, </w:t>
      </w:r>
      <w:r w:rsidR="009849C8">
        <w:rPr>
          <w:color w:val="000000"/>
        </w:rPr>
        <w:t xml:space="preserve">as well as </w:t>
      </w:r>
      <w:r w:rsidR="00957AC3">
        <w:rPr>
          <w:color w:val="000000"/>
        </w:rPr>
        <w:t xml:space="preserve">navigate </w:t>
      </w:r>
      <w:r w:rsidR="009849C8">
        <w:rPr>
          <w:color w:val="000000"/>
        </w:rPr>
        <w:t>above</w:t>
      </w:r>
      <w:r w:rsidR="00957AC3">
        <w:rPr>
          <w:color w:val="000000"/>
        </w:rPr>
        <w:t xml:space="preserve">, </w:t>
      </w:r>
      <w:proofErr w:type="gramStart"/>
      <w:r w:rsidR="00957AC3">
        <w:rPr>
          <w:color w:val="000000"/>
        </w:rPr>
        <w:t>below</w:t>
      </w:r>
      <w:proofErr w:type="gramEnd"/>
      <w:r w:rsidR="009849C8">
        <w:rPr>
          <w:color w:val="000000"/>
        </w:rPr>
        <w:t xml:space="preserve"> and </w:t>
      </w:r>
      <w:r w:rsidR="00957AC3">
        <w:rPr>
          <w:color w:val="000000"/>
        </w:rPr>
        <w:t xml:space="preserve">all </w:t>
      </w:r>
      <w:r w:rsidR="009849C8">
        <w:rPr>
          <w:color w:val="000000"/>
        </w:rPr>
        <w:t xml:space="preserve">around them, </w:t>
      </w:r>
      <w:r w:rsidR="00940B05">
        <w:rPr>
          <w:color w:val="000000"/>
        </w:rPr>
        <w:t>just like in real life.</w:t>
      </w:r>
      <w:r w:rsidR="00957AC3">
        <w:rPr>
          <w:color w:val="000000"/>
        </w:rPr>
        <w:t xml:space="preserve"> The </w:t>
      </w:r>
      <w:proofErr w:type="spellStart"/>
      <w:r w:rsidR="00957AC3">
        <w:rPr>
          <w:color w:val="000000"/>
        </w:rPr>
        <w:t>Camera.h</w:t>
      </w:r>
      <w:proofErr w:type="spellEnd"/>
      <w:r w:rsidR="00957AC3">
        <w:rPr>
          <w:color w:val="000000"/>
        </w:rPr>
        <w:t xml:space="preserve"> class also ha</w:t>
      </w:r>
      <w:r w:rsidR="009015DC">
        <w:rPr>
          <w:color w:val="000000"/>
        </w:rPr>
        <w:t>s</w:t>
      </w:r>
      <w:r w:rsidR="00957AC3">
        <w:rPr>
          <w:color w:val="000000"/>
        </w:rPr>
        <w:t xml:space="preserve"> a function to process </w:t>
      </w:r>
      <w:r w:rsidR="009015DC">
        <w:rPr>
          <w:color w:val="000000"/>
        </w:rPr>
        <w:t xml:space="preserve">mouse </w:t>
      </w:r>
      <w:r w:rsidR="00957AC3">
        <w:rPr>
          <w:color w:val="000000"/>
        </w:rPr>
        <w:t xml:space="preserve">movements, which </w:t>
      </w:r>
      <w:r w:rsidR="009015DC">
        <w:rPr>
          <w:color w:val="000000"/>
        </w:rPr>
        <w:t>are</w:t>
      </w:r>
      <w:r w:rsidR="00957AC3">
        <w:rPr>
          <w:color w:val="000000"/>
        </w:rPr>
        <w:t xml:space="preserve"> assigned X and Y positions with offsets to record where the mouse </w:t>
      </w:r>
      <w:r w:rsidR="005632AB">
        <w:rPr>
          <w:color w:val="000000"/>
        </w:rPr>
        <w:t>is</w:t>
      </w:r>
      <w:r w:rsidR="00957AC3">
        <w:rPr>
          <w:color w:val="000000"/>
        </w:rPr>
        <w:t xml:space="preserve"> moving and have </w:t>
      </w:r>
      <w:r w:rsidR="005632AB">
        <w:rPr>
          <w:color w:val="000000"/>
        </w:rPr>
        <w:t>it</w:t>
      </w:r>
      <w:r w:rsidR="00957AC3">
        <w:rPr>
          <w:color w:val="000000"/>
        </w:rPr>
        <w:t xml:space="preserve"> registered in GLFW’s mouse call back functions to interact with the window.</w:t>
      </w:r>
    </w:p>
    <w:p w14:paraId="02377782" w14:textId="61EDE3F5" w:rsidR="006657D8" w:rsidRDefault="006657D8" w:rsidP="006B5D97">
      <w:pPr>
        <w:rPr>
          <w:color w:val="000000"/>
        </w:rPr>
      </w:pPr>
    </w:p>
    <w:p w14:paraId="7E4F0D89" w14:textId="78F0F5CD" w:rsidR="009015DC" w:rsidRPr="009015DC" w:rsidRDefault="009015DC" w:rsidP="006B5D97">
      <w:pPr>
        <w:rPr>
          <w:b/>
          <w:bCs/>
          <w:color w:val="000000"/>
        </w:rPr>
      </w:pPr>
      <w:r w:rsidRPr="009015DC">
        <w:rPr>
          <w:b/>
          <w:bCs/>
          <w:color w:val="000000"/>
        </w:rPr>
        <w:t>Explain the custom functions in your program that you are using to make your code more modular and organized.</w:t>
      </w:r>
    </w:p>
    <w:p w14:paraId="354D98FD" w14:textId="5CECD3C3" w:rsidR="006657D8" w:rsidRDefault="009015DC" w:rsidP="006B5D97">
      <w:pPr>
        <w:rPr>
          <w:color w:val="000000"/>
        </w:rPr>
      </w:pPr>
      <w:r>
        <w:rPr>
          <w:color w:val="000000"/>
        </w:rPr>
        <w:tab/>
      </w:r>
      <w:r w:rsidR="001900F2">
        <w:rPr>
          <w:color w:val="000000"/>
        </w:rPr>
        <w:t xml:space="preserve">In addition to the downloaded </w:t>
      </w:r>
      <w:proofErr w:type="spellStart"/>
      <w:r w:rsidR="001900F2">
        <w:rPr>
          <w:color w:val="000000"/>
        </w:rPr>
        <w:t>Camera.h</w:t>
      </w:r>
      <w:proofErr w:type="spellEnd"/>
      <w:r w:rsidR="001900F2">
        <w:rPr>
          <w:color w:val="000000"/>
        </w:rPr>
        <w:t xml:space="preserve"> class mentioned above some other functions were also created to make the code easier to read as well as implement more objects in the future, or to reuse for another application altogether. Some of these functions include a function to process all the keyboard inputs by passing a parameter taken directly from the window output</w:t>
      </w:r>
      <w:r w:rsidR="007345E9">
        <w:rPr>
          <w:color w:val="000000"/>
        </w:rPr>
        <w:t>;</w:t>
      </w:r>
      <w:r w:rsidR="001900F2">
        <w:rPr>
          <w:color w:val="000000"/>
        </w:rPr>
        <w:t xml:space="preserve"> a function to take in the mouse input</w:t>
      </w:r>
      <w:r w:rsidR="007345E9">
        <w:rPr>
          <w:color w:val="000000"/>
        </w:rPr>
        <w:t>s,</w:t>
      </w:r>
      <w:r w:rsidR="001900F2">
        <w:rPr>
          <w:color w:val="000000"/>
        </w:rPr>
        <w:t xml:space="preserve"> as well as the scroll and button click </w:t>
      </w:r>
      <w:r w:rsidR="001900F2">
        <w:rPr>
          <w:color w:val="000000"/>
        </w:rPr>
        <w:t>callback</w:t>
      </w:r>
      <w:r w:rsidR="001900F2">
        <w:rPr>
          <w:color w:val="000000"/>
        </w:rPr>
        <w:t>s</w:t>
      </w:r>
      <w:r w:rsidR="007345E9">
        <w:rPr>
          <w:color w:val="000000"/>
        </w:rPr>
        <w:t xml:space="preserve">; </w:t>
      </w:r>
      <w:r w:rsidR="00124CCA">
        <w:rPr>
          <w:color w:val="000000"/>
        </w:rPr>
        <w:t xml:space="preserve">two </w:t>
      </w:r>
      <w:r w:rsidR="001900F2">
        <w:rPr>
          <w:color w:val="000000"/>
        </w:rPr>
        <w:t>function</w:t>
      </w:r>
      <w:r w:rsidR="00124CCA">
        <w:rPr>
          <w:color w:val="000000"/>
        </w:rPr>
        <w:t>s</w:t>
      </w:r>
      <w:r w:rsidR="001900F2">
        <w:rPr>
          <w:color w:val="000000"/>
        </w:rPr>
        <w:t xml:space="preserve"> that handle all the rendering</w:t>
      </w:r>
      <w:r w:rsidR="00124CCA">
        <w:rPr>
          <w:color w:val="000000"/>
        </w:rPr>
        <w:t>, one in orthographic projection and the other in perspective</w:t>
      </w:r>
      <w:r w:rsidR="007345E9">
        <w:rPr>
          <w:color w:val="000000"/>
        </w:rPr>
        <w:t>;</w:t>
      </w:r>
      <w:r w:rsidR="00124CCA">
        <w:rPr>
          <w:color w:val="000000"/>
        </w:rPr>
        <w:t xml:space="preserve"> several functions to create each of the unique meshes for each object, before passing them over to render</w:t>
      </w:r>
      <w:r w:rsidR="007345E9">
        <w:rPr>
          <w:color w:val="000000"/>
        </w:rPr>
        <w:t>;</w:t>
      </w:r>
      <w:r w:rsidR="00124CCA">
        <w:rPr>
          <w:color w:val="000000"/>
        </w:rPr>
        <w:t xml:space="preserve"> several functions to also bind textures to each object</w:t>
      </w:r>
      <w:r w:rsidR="007345E9">
        <w:rPr>
          <w:color w:val="000000"/>
        </w:rPr>
        <w:t>;</w:t>
      </w:r>
      <w:r w:rsidR="00124CCA">
        <w:rPr>
          <w:color w:val="000000"/>
        </w:rPr>
        <w:t xml:space="preserve"> a function to create the shader program</w:t>
      </w:r>
      <w:r w:rsidR="007345E9">
        <w:rPr>
          <w:color w:val="000000"/>
        </w:rPr>
        <w:t>;</w:t>
      </w:r>
      <w:r w:rsidR="00124CCA">
        <w:rPr>
          <w:color w:val="000000"/>
        </w:rPr>
        <w:t xml:space="preserve"> several functions to destroy the shaders, meshes and textures after use</w:t>
      </w:r>
      <w:r w:rsidR="007345E9">
        <w:rPr>
          <w:color w:val="000000"/>
        </w:rPr>
        <w:t>;</w:t>
      </w:r>
      <w:r w:rsidR="00124CCA">
        <w:rPr>
          <w:color w:val="000000"/>
        </w:rPr>
        <w:t xml:space="preserve"> and lastly a main function that consis</w:t>
      </w:r>
      <w:r w:rsidR="005632AB">
        <w:rPr>
          <w:color w:val="000000"/>
        </w:rPr>
        <w:t>ts</w:t>
      </w:r>
      <w:r w:rsidR="00124CCA">
        <w:rPr>
          <w:color w:val="000000"/>
        </w:rPr>
        <w:t xml:space="preserve"> of call</w:t>
      </w:r>
      <w:r w:rsidR="007345E9">
        <w:rPr>
          <w:color w:val="000000"/>
        </w:rPr>
        <w:t>s</w:t>
      </w:r>
      <w:r w:rsidR="00124CCA">
        <w:rPr>
          <w:color w:val="000000"/>
        </w:rPr>
        <w:t xml:space="preserve"> to load images and link them to the proper texture binds, initiating the shader programs for each object, </w:t>
      </w:r>
      <w:r w:rsidR="00344615">
        <w:rPr>
          <w:color w:val="000000"/>
        </w:rPr>
        <w:t>all before</w:t>
      </w:r>
      <w:r w:rsidR="00124CCA">
        <w:rPr>
          <w:color w:val="000000"/>
        </w:rPr>
        <w:t xml:space="preserve"> calling the render function</w:t>
      </w:r>
      <w:r w:rsidR="00344615">
        <w:rPr>
          <w:color w:val="000000"/>
        </w:rPr>
        <w:t>s and input processes</w:t>
      </w:r>
      <w:r w:rsidR="00124CCA">
        <w:rPr>
          <w:color w:val="000000"/>
        </w:rPr>
        <w:t xml:space="preserve"> located in a while loop</w:t>
      </w:r>
      <w:r w:rsidR="00344615">
        <w:rPr>
          <w:color w:val="000000"/>
        </w:rPr>
        <w:t>,</w:t>
      </w:r>
      <w:r w:rsidR="00124CCA">
        <w:rPr>
          <w:color w:val="000000"/>
        </w:rPr>
        <w:t xml:space="preserve"> that exi</w:t>
      </w:r>
      <w:r w:rsidR="00344615">
        <w:rPr>
          <w:color w:val="000000"/>
        </w:rPr>
        <w:t>ts</w:t>
      </w:r>
      <w:r w:rsidR="00124CCA">
        <w:rPr>
          <w:color w:val="000000"/>
        </w:rPr>
        <w:t xml:space="preserve"> only when the user closed the window.</w:t>
      </w:r>
      <w:r w:rsidR="00344615">
        <w:rPr>
          <w:color w:val="000000"/>
        </w:rPr>
        <w:t xml:space="preserve"> This enables continuous rendering and navigation inside the window, creating a real-time effect.</w:t>
      </w:r>
    </w:p>
    <w:p w14:paraId="10B0C66D" w14:textId="68B8F6C6" w:rsidR="006657D8" w:rsidRDefault="006657D8" w:rsidP="006B5D97">
      <w:pPr>
        <w:rPr>
          <w:color w:val="000000"/>
        </w:rPr>
      </w:pPr>
    </w:p>
    <w:p w14:paraId="1ADFE618" w14:textId="1A8AEA3B" w:rsidR="006657D8" w:rsidRDefault="006657D8" w:rsidP="006B5D97">
      <w:pPr>
        <w:rPr>
          <w:color w:val="000000"/>
        </w:rPr>
      </w:pPr>
    </w:p>
    <w:p w14:paraId="5E48A629" w14:textId="241B4CBC" w:rsidR="006657D8" w:rsidRDefault="006657D8" w:rsidP="006B5D97">
      <w:pPr>
        <w:rPr>
          <w:color w:val="000000"/>
        </w:rPr>
      </w:pPr>
    </w:p>
    <w:p w14:paraId="465B99F8" w14:textId="432E987C" w:rsidR="006657D8" w:rsidRDefault="006657D8" w:rsidP="006B5D97">
      <w:pPr>
        <w:rPr>
          <w:color w:val="000000"/>
        </w:rPr>
      </w:pPr>
    </w:p>
    <w:p w14:paraId="6D9C9B45" w14:textId="2BFD982F" w:rsidR="006657D8" w:rsidRDefault="006657D8" w:rsidP="006B5D97">
      <w:pPr>
        <w:rPr>
          <w:color w:val="000000"/>
        </w:rPr>
      </w:pPr>
    </w:p>
    <w:p w14:paraId="40B743D8" w14:textId="51B27ADA" w:rsidR="006657D8" w:rsidRDefault="006657D8" w:rsidP="006B5D97">
      <w:pPr>
        <w:rPr>
          <w:color w:val="000000"/>
        </w:rPr>
      </w:pPr>
    </w:p>
    <w:p w14:paraId="552E4987" w14:textId="77777777" w:rsidR="00352382" w:rsidRDefault="00352382" w:rsidP="007345E9">
      <w:pPr>
        <w:jc w:val="center"/>
        <w:rPr>
          <w:b/>
          <w:bCs/>
          <w:color w:val="000000"/>
        </w:rPr>
      </w:pPr>
    </w:p>
    <w:p w14:paraId="471FDEAD" w14:textId="61C81DDB" w:rsidR="006657D8" w:rsidRPr="009015DC" w:rsidRDefault="006657D8" w:rsidP="007345E9">
      <w:pPr>
        <w:jc w:val="center"/>
        <w:rPr>
          <w:b/>
          <w:bCs/>
          <w:color w:val="000000"/>
        </w:rPr>
      </w:pPr>
      <w:r w:rsidRPr="009015DC">
        <w:rPr>
          <w:b/>
          <w:bCs/>
          <w:color w:val="000000"/>
        </w:rPr>
        <w:lastRenderedPageBreak/>
        <w:t>References</w:t>
      </w:r>
    </w:p>
    <w:p w14:paraId="5321FF38" w14:textId="346C9396" w:rsidR="006657D8" w:rsidRDefault="006657D8" w:rsidP="006657D8">
      <w:pPr>
        <w:pStyle w:val="NormalWeb"/>
        <w:spacing w:before="0" w:beforeAutospacing="0" w:after="0" w:afterAutospacing="0" w:line="480" w:lineRule="atLeast"/>
        <w:ind w:left="720" w:hanging="720"/>
        <w:rPr>
          <w:color w:val="000000"/>
        </w:rPr>
      </w:pPr>
      <w:proofErr w:type="spellStart"/>
      <w:r>
        <w:rPr>
          <w:color w:val="000000"/>
        </w:rPr>
        <w:t>DeVriez</w:t>
      </w:r>
      <w:proofErr w:type="spellEnd"/>
      <w:r>
        <w:rPr>
          <w:color w:val="000000"/>
        </w:rPr>
        <w:t>, J. (2014).</w:t>
      </w:r>
      <w:r>
        <w:rPr>
          <w:rStyle w:val="apple-converted-space"/>
          <w:color w:val="000000"/>
        </w:rPr>
        <w:t> </w:t>
      </w:r>
      <w:r>
        <w:rPr>
          <w:i/>
          <w:iCs/>
          <w:color w:val="000000"/>
        </w:rPr>
        <w:t>Learn OpenGL, extensive tutorial resource for learning Modern OpenGL</w:t>
      </w:r>
      <w:r>
        <w:rPr>
          <w:color w:val="000000"/>
        </w:rPr>
        <w:t>. Https://Learnopengl.Com. Retrieved August 14, 2022, from https://learnopengl.com</w:t>
      </w:r>
    </w:p>
    <w:p w14:paraId="19AEFD05" w14:textId="77777777" w:rsidR="006657D8" w:rsidRPr="006B5D97" w:rsidRDefault="006657D8" w:rsidP="006B5D97">
      <w:pPr>
        <w:rPr>
          <w:color w:val="000000"/>
        </w:rPr>
      </w:pPr>
    </w:p>
    <w:sectPr w:rsidR="006657D8" w:rsidRPr="006B5D97" w:rsidSect="00517AAF">
      <w:headerReference w:type="default" r:id="rId9"/>
      <w:foot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1FA4" w14:textId="77777777" w:rsidR="00916EF2" w:rsidRDefault="00916EF2">
      <w:r>
        <w:separator/>
      </w:r>
    </w:p>
  </w:endnote>
  <w:endnote w:type="continuationSeparator" w:id="0">
    <w:p w14:paraId="10A3A31E" w14:textId="77777777" w:rsidR="00916EF2" w:rsidRDefault="00916EF2">
      <w:r>
        <w:continuationSeparator/>
      </w:r>
    </w:p>
  </w:endnote>
  <w:endnote w:type="continuationNotice" w:id="1">
    <w:p w14:paraId="7CE2BF29" w14:textId="77777777" w:rsidR="00916EF2" w:rsidRDefault="00916E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panose1 w:val="01010601010101010101"/>
    <w:charset w:val="02"/>
    <w:family w:val="auto"/>
    <w:notTrueTyp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31C9A" w14:textId="77777777" w:rsidR="00916EF2" w:rsidRDefault="00916EF2">
      <w:r>
        <w:separator/>
      </w:r>
    </w:p>
  </w:footnote>
  <w:footnote w:type="continuationSeparator" w:id="0">
    <w:p w14:paraId="5F4EB6D5" w14:textId="77777777" w:rsidR="00916EF2" w:rsidRDefault="00916EF2">
      <w:r>
        <w:continuationSeparator/>
      </w:r>
    </w:p>
  </w:footnote>
  <w:footnote w:type="continuationNotice" w:id="1">
    <w:p w14:paraId="5F67B779" w14:textId="77777777" w:rsidR="00916EF2" w:rsidRDefault="00916EF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77C0820C" w14:textId="3EB78AF6" w:rsidR="00517AAF" w:rsidRPr="00DF2596" w:rsidRDefault="00AA2D36" w:rsidP="00AA2D36">
    <w:pPr>
      <w:pStyle w:val="Footer"/>
      <w:tabs>
        <w:tab w:val="clear" w:pos="4320"/>
        <w:tab w:val="clear" w:pos="8640"/>
      </w:tabs>
    </w:pPr>
    <w:r>
      <w:t>FINAL PROJECT REF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1F8E" w14:textId="7C0B718E" w:rsidR="00517AAF" w:rsidRDefault="00BA16E0" w:rsidP="00517AAF">
    <w:pPr>
      <w:pStyle w:val="Footer"/>
      <w:tabs>
        <w:tab w:val="clear" w:pos="4320"/>
        <w:tab w:val="clear" w:pos="8640"/>
      </w:tabs>
    </w:pPr>
    <w:r>
      <w:t>Running head</w:t>
    </w:r>
    <w:r w:rsidR="00517AAF">
      <w:t>:</w:t>
    </w:r>
    <w:r w:rsidR="00315DD3">
      <w:tab/>
    </w:r>
    <w:r w:rsidR="00AA2D36">
      <w:t>FINAL PROJECT REFLECTION</w:t>
    </w:r>
    <w:r w:rsidR="00315DD3">
      <w:tab/>
    </w:r>
    <w:r w:rsidR="00315DD3">
      <w:tab/>
    </w:r>
    <w:r w:rsidR="00517AAF">
      <w:rPr>
        <w:color w:val="000000"/>
        <w:bdr w:val="none" w:sz="0" w:space="0" w:color="auto" w:frame="1"/>
      </w:rPr>
      <w:tab/>
    </w:r>
    <w:r w:rsidR="000D1313">
      <w:rPr>
        <w:color w:val="000000"/>
        <w:bdr w:val="none" w:sz="0" w:space="0" w:color="auto" w:frame="1"/>
      </w:rPr>
      <w:t xml:space="preserve">                                             </w:t>
    </w:r>
    <w:r w:rsidR="008F1399">
      <w:rPr>
        <w:color w:val="000000"/>
        <w:bdr w:val="none" w:sz="0" w:space="0" w:color="auto" w:frame="1"/>
      </w:rPr>
      <w:t xml:space="preserve"> </w:t>
    </w:r>
    <w:r w:rsidR="00315DD3">
      <w:rPr>
        <w:color w:val="000000"/>
        <w:bdr w:val="none" w:sz="0" w:space="0" w:color="auto" w:frame="1"/>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200312">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64886666">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644306297">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763451989">
    <w:abstractNumId w:val="5"/>
  </w:num>
  <w:num w:numId="5" w16cid:durableId="1226452944">
    <w:abstractNumId w:val="1"/>
  </w:num>
  <w:num w:numId="6" w16cid:durableId="1883709753">
    <w:abstractNumId w:val="12"/>
  </w:num>
  <w:num w:numId="7" w16cid:durableId="660155422">
    <w:abstractNumId w:val="8"/>
  </w:num>
  <w:num w:numId="8" w16cid:durableId="2034528727">
    <w:abstractNumId w:val="6"/>
  </w:num>
  <w:num w:numId="9" w16cid:durableId="436602429">
    <w:abstractNumId w:val="11"/>
  </w:num>
  <w:num w:numId="10" w16cid:durableId="608317812">
    <w:abstractNumId w:val="10"/>
  </w:num>
  <w:num w:numId="11" w16cid:durableId="941958267">
    <w:abstractNumId w:val="9"/>
  </w:num>
  <w:num w:numId="12" w16cid:durableId="190149729">
    <w:abstractNumId w:val="3"/>
  </w:num>
  <w:num w:numId="13" w16cid:durableId="840202062">
    <w:abstractNumId w:val="7"/>
  </w:num>
  <w:num w:numId="14" w16cid:durableId="337852998">
    <w:abstractNumId w:val="15"/>
  </w:num>
  <w:num w:numId="15" w16cid:durableId="272639598">
    <w:abstractNumId w:val="4"/>
  </w:num>
  <w:num w:numId="16" w16cid:durableId="1828941281">
    <w:abstractNumId w:val="14"/>
  </w:num>
  <w:num w:numId="17" w16cid:durableId="298540581">
    <w:abstractNumId w:val="13"/>
  </w:num>
  <w:num w:numId="18" w16cid:durableId="2087335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sNaAPCtfzY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1313"/>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4CCA"/>
    <w:rsid w:val="00125E48"/>
    <w:rsid w:val="00130509"/>
    <w:rsid w:val="00136A15"/>
    <w:rsid w:val="00136DEE"/>
    <w:rsid w:val="001371A7"/>
    <w:rsid w:val="00143CB3"/>
    <w:rsid w:val="00150484"/>
    <w:rsid w:val="00152EF5"/>
    <w:rsid w:val="001550CA"/>
    <w:rsid w:val="0015672E"/>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3F91"/>
    <w:rsid w:val="00186358"/>
    <w:rsid w:val="00186B0B"/>
    <w:rsid w:val="00187E46"/>
    <w:rsid w:val="001900F2"/>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3109"/>
    <w:rsid w:val="0028315D"/>
    <w:rsid w:val="002876FB"/>
    <w:rsid w:val="00292E39"/>
    <w:rsid w:val="002A6759"/>
    <w:rsid w:val="002B7F50"/>
    <w:rsid w:val="002C3B64"/>
    <w:rsid w:val="002C63A9"/>
    <w:rsid w:val="002D2ACC"/>
    <w:rsid w:val="002F3C64"/>
    <w:rsid w:val="002F49C8"/>
    <w:rsid w:val="002F4E4C"/>
    <w:rsid w:val="00301B35"/>
    <w:rsid w:val="00306954"/>
    <w:rsid w:val="00306A4B"/>
    <w:rsid w:val="00306E4C"/>
    <w:rsid w:val="00314385"/>
    <w:rsid w:val="00315DD3"/>
    <w:rsid w:val="003173D8"/>
    <w:rsid w:val="003216F4"/>
    <w:rsid w:val="003349D1"/>
    <w:rsid w:val="00344615"/>
    <w:rsid w:val="00347B77"/>
    <w:rsid w:val="00352382"/>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A83"/>
    <w:rsid w:val="004275F3"/>
    <w:rsid w:val="004320EB"/>
    <w:rsid w:val="004329C0"/>
    <w:rsid w:val="00434C1C"/>
    <w:rsid w:val="00437551"/>
    <w:rsid w:val="0044452B"/>
    <w:rsid w:val="00445B80"/>
    <w:rsid w:val="00451E16"/>
    <w:rsid w:val="00455344"/>
    <w:rsid w:val="00466D35"/>
    <w:rsid w:val="00466F4B"/>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6FC6"/>
    <w:rsid w:val="004C7F33"/>
    <w:rsid w:val="004D1434"/>
    <w:rsid w:val="004D45F0"/>
    <w:rsid w:val="004F0794"/>
    <w:rsid w:val="004F17AF"/>
    <w:rsid w:val="004F77CE"/>
    <w:rsid w:val="0050013E"/>
    <w:rsid w:val="00502C4E"/>
    <w:rsid w:val="005157C3"/>
    <w:rsid w:val="00517AAF"/>
    <w:rsid w:val="005244ED"/>
    <w:rsid w:val="00525058"/>
    <w:rsid w:val="00526A6E"/>
    <w:rsid w:val="005359ED"/>
    <w:rsid w:val="00540736"/>
    <w:rsid w:val="00544733"/>
    <w:rsid w:val="00554F71"/>
    <w:rsid w:val="005566D7"/>
    <w:rsid w:val="005632AB"/>
    <w:rsid w:val="005653A8"/>
    <w:rsid w:val="0056585D"/>
    <w:rsid w:val="005664C8"/>
    <w:rsid w:val="00570475"/>
    <w:rsid w:val="005756DA"/>
    <w:rsid w:val="00580579"/>
    <w:rsid w:val="00583876"/>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8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10A8E"/>
    <w:rsid w:val="00614522"/>
    <w:rsid w:val="006237A6"/>
    <w:rsid w:val="00631685"/>
    <w:rsid w:val="00632582"/>
    <w:rsid w:val="0063446F"/>
    <w:rsid w:val="006357D8"/>
    <w:rsid w:val="006375CC"/>
    <w:rsid w:val="00640A20"/>
    <w:rsid w:val="00643E42"/>
    <w:rsid w:val="00655FEF"/>
    <w:rsid w:val="0065608B"/>
    <w:rsid w:val="006617F4"/>
    <w:rsid w:val="006657D8"/>
    <w:rsid w:val="006859AF"/>
    <w:rsid w:val="00685D91"/>
    <w:rsid w:val="00686E0D"/>
    <w:rsid w:val="0068736F"/>
    <w:rsid w:val="00693A03"/>
    <w:rsid w:val="00694638"/>
    <w:rsid w:val="0069473C"/>
    <w:rsid w:val="006A1501"/>
    <w:rsid w:val="006A35A9"/>
    <w:rsid w:val="006B1A73"/>
    <w:rsid w:val="006B5D97"/>
    <w:rsid w:val="006B6113"/>
    <w:rsid w:val="006C3177"/>
    <w:rsid w:val="006C508C"/>
    <w:rsid w:val="006E44DC"/>
    <w:rsid w:val="006E5447"/>
    <w:rsid w:val="006F3C0B"/>
    <w:rsid w:val="006F44C4"/>
    <w:rsid w:val="0070065A"/>
    <w:rsid w:val="00700B24"/>
    <w:rsid w:val="00702ACA"/>
    <w:rsid w:val="00707806"/>
    <w:rsid w:val="007120A6"/>
    <w:rsid w:val="007161A5"/>
    <w:rsid w:val="007161DE"/>
    <w:rsid w:val="0072475C"/>
    <w:rsid w:val="007339D0"/>
    <w:rsid w:val="007345E9"/>
    <w:rsid w:val="00734E79"/>
    <w:rsid w:val="007364C4"/>
    <w:rsid w:val="0074129E"/>
    <w:rsid w:val="0074155D"/>
    <w:rsid w:val="0074348B"/>
    <w:rsid w:val="00747D4D"/>
    <w:rsid w:val="007506D1"/>
    <w:rsid w:val="00750E99"/>
    <w:rsid w:val="00751EBB"/>
    <w:rsid w:val="007552F1"/>
    <w:rsid w:val="00761838"/>
    <w:rsid w:val="00762367"/>
    <w:rsid w:val="00763699"/>
    <w:rsid w:val="00773CBC"/>
    <w:rsid w:val="00775F61"/>
    <w:rsid w:val="00776A93"/>
    <w:rsid w:val="00780283"/>
    <w:rsid w:val="00781043"/>
    <w:rsid w:val="00786665"/>
    <w:rsid w:val="007875ED"/>
    <w:rsid w:val="00795866"/>
    <w:rsid w:val="0079592D"/>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678E"/>
    <w:rsid w:val="00834B37"/>
    <w:rsid w:val="00836535"/>
    <w:rsid w:val="008369CB"/>
    <w:rsid w:val="008415D5"/>
    <w:rsid w:val="008441C8"/>
    <w:rsid w:val="00846C71"/>
    <w:rsid w:val="0085328A"/>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6030"/>
    <w:rsid w:val="008F06FA"/>
    <w:rsid w:val="008F1399"/>
    <w:rsid w:val="009015DC"/>
    <w:rsid w:val="00902392"/>
    <w:rsid w:val="00902502"/>
    <w:rsid w:val="00903435"/>
    <w:rsid w:val="0090622C"/>
    <w:rsid w:val="00913542"/>
    <w:rsid w:val="00916EF2"/>
    <w:rsid w:val="0092075C"/>
    <w:rsid w:val="00921615"/>
    <w:rsid w:val="00926F0F"/>
    <w:rsid w:val="00927C3C"/>
    <w:rsid w:val="009330C7"/>
    <w:rsid w:val="009334D1"/>
    <w:rsid w:val="00933693"/>
    <w:rsid w:val="009375F5"/>
    <w:rsid w:val="00940B05"/>
    <w:rsid w:val="009449F9"/>
    <w:rsid w:val="00946BE8"/>
    <w:rsid w:val="00950015"/>
    <w:rsid w:val="00957AC3"/>
    <w:rsid w:val="009702F9"/>
    <w:rsid w:val="009725DE"/>
    <w:rsid w:val="00974093"/>
    <w:rsid w:val="00977FE5"/>
    <w:rsid w:val="009817DE"/>
    <w:rsid w:val="00983377"/>
    <w:rsid w:val="009841CC"/>
    <w:rsid w:val="009849C8"/>
    <w:rsid w:val="00986221"/>
    <w:rsid w:val="00986FEA"/>
    <w:rsid w:val="00990550"/>
    <w:rsid w:val="00993D28"/>
    <w:rsid w:val="00997B52"/>
    <w:rsid w:val="009A3654"/>
    <w:rsid w:val="009B0413"/>
    <w:rsid w:val="009B3E3D"/>
    <w:rsid w:val="009B5674"/>
    <w:rsid w:val="009B59D3"/>
    <w:rsid w:val="009B796E"/>
    <w:rsid w:val="009B7D80"/>
    <w:rsid w:val="009D3081"/>
    <w:rsid w:val="009E5FC5"/>
    <w:rsid w:val="009E6975"/>
    <w:rsid w:val="009E7727"/>
    <w:rsid w:val="009E7D14"/>
    <w:rsid w:val="009F24D0"/>
    <w:rsid w:val="009F44EF"/>
    <w:rsid w:val="00A00714"/>
    <w:rsid w:val="00A07884"/>
    <w:rsid w:val="00A1079F"/>
    <w:rsid w:val="00A13ABB"/>
    <w:rsid w:val="00A13B2F"/>
    <w:rsid w:val="00A153B7"/>
    <w:rsid w:val="00A26556"/>
    <w:rsid w:val="00A272A6"/>
    <w:rsid w:val="00A30E6D"/>
    <w:rsid w:val="00A330EA"/>
    <w:rsid w:val="00A33D6E"/>
    <w:rsid w:val="00A401B0"/>
    <w:rsid w:val="00A412BF"/>
    <w:rsid w:val="00A42189"/>
    <w:rsid w:val="00A43282"/>
    <w:rsid w:val="00A449D5"/>
    <w:rsid w:val="00A57BC1"/>
    <w:rsid w:val="00A64755"/>
    <w:rsid w:val="00A7051A"/>
    <w:rsid w:val="00A724C2"/>
    <w:rsid w:val="00A75555"/>
    <w:rsid w:val="00A763D4"/>
    <w:rsid w:val="00A765DA"/>
    <w:rsid w:val="00A770DC"/>
    <w:rsid w:val="00A771D0"/>
    <w:rsid w:val="00A879D6"/>
    <w:rsid w:val="00A90424"/>
    <w:rsid w:val="00A913B6"/>
    <w:rsid w:val="00A95B68"/>
    <w:rsid w:val="00AA0E15"/>
    <w:rsid w:val="00AA2D36"/>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402B4"/>
    <w:rsid w:val="00B53152"/>
    <w:rsid w:val="00B56A85"/>
    <w:rsid w:val="00B63416"/>
    <w:rsid w:val="00B64446"/>
    <w:rsid w:val="00B66F70"/>
    <w:rsid w:val="00B7072F"/>
    <w:rsid w:val="00B731DD"/>
    <w:rsid w:val="00B80BF5"/>
    <w:rsid w:val="00B8239D"/>
    <w:rsid w:val="00B83638"/>
    <w:rsid w:val="00B875EC"/>
    <w:rsid w:val="00B9053E"/>
    <w:rsid w:val="00B90D21"/>
    <w:rsid w:val="00B95250"/>
    <w:rsid w:val="00B97C5E"/>
    <w:rsid w:val="00BA11DD"/>
    <w:rsid w:val="00BA16E0"/>
    <w:rsid w:val="00BA3684"/>
    <w:rsid w:val="00BA7C83"/>
    <w:rsid w:val="00BB02BA"/>
    <w:rsid w:val="00BB174C"/>
    <w:rsid w:val="00BB7156"/>
    <w:rsid w:val="00BC0A73"/>
    <w:rsid w:val="00BC3D32"/>
    <w:rsid w:val="00BC5799"/>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479C9"/>
    <w:rsid w:val="00C505AE"/>
    <w:rsid w:val="00C51E12"/>
    <w:rsid w:val="00C53A32"/>
    <w:rsid w:val="00C546E0"/>
    <w:rsid w:val="00C5674D"/>
    <w:rsid w:val="00C6263A"/>
    <w:rsid w:val="00C65A77"/>
    <w:rsid w:val="00C65E66"/>
    <w:rsid w:val="00C82300"/>
    <w:rsid w:val="00C83740"/>
    <w:rsid w:val="00C932CF"/>
    <w:rsid w:val="00CA2E42"/>
    <w:rsid w:val="00CA482A"/>
    <w:rsid w:val="00CA5C37"/>
    <w:rsid w:val="00CA7E51"/>
    <w:rsid w:val="00CB0FE7"/>
    <w:rsid w:val="00CB1EDD"/>
    <w:rsid w:val="00CB412D"/>
    <w:rsid w:val="00CB7AE3"/>
    <w:rsid w:val="00CC1857"/>
    <w:rsid w:val="00CC7A1F"/>
    <w:rsid w:val="00CD41AC"/>
    <w:rsid w:val="00CE0623"/>
    <w:rsid w:val="00CE6A8D"/>
    <w:rsid w:val="00CF0EA7"/>
    <w:rsid w:val="00CF2AA4"/>
    <w:rsid w:val="00CF5253"/>
    <w:rsid w:val="00D00471"/>
    <w:rsid w:val="00D10B89"/>
    <w:rsid w:val="00D16F18"/>
    <w:rsid w:val="00D174B1"/>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87D9A"/>
    <w:rsid w:val="00D90820"/>
    <w:rsid w:val="00D90B73"/>
    <w:rsid w:val="00D9196C"/>
    <w:rsid w:val="00D94639"/>
    <w:rsid w:val="00DA04ED"/>
    <w:rsid w:val="00DA1609"/>
    <w:rsid w:val="00DB76A9"/>
    <w:rsid w:val="00DC0603"/>
    <w:rsid w:val="00DC742A"/>
    <w:rsid w:val="00DC7BD8"/>
    <w:rsid w:val="00DE244C"/>
    <w:rsid w:val="00DE2F36"/>
    <w:rsid w:val="00DE3D5D"/>
    <w:rsid w:val="00DE53AC"/>
    <w:rsid w:val="00DF0D45"/>
    <w:rsid w:val="00DF2596"/>
    <w:rsid w:val="00E01F8F"/>
    <w:rsid w:val="00E02E02"/>
    <w:rsid w:val="00E0789D"/>
    <w:rsid w:val="00E1227D"/>
    <w:rsid w:val="00E1345B"/>
    <w:rsid w:val="00E30ED9"/>
    <w:rsid w:val="00E33E6B"/>
    <w:rsid w:val="00E407DE"/>
    <w:rsid w:val="00E45094"/>
    <w:rsid w:val="00E47BC2"/>
    <w:rsid w:val="00E50A02"/>
    <w:rsid w:val="00E519BC"/>
    <w:rsid w:val="00E54AFD"/>
    <w:rsid w:val="00E55731"/>
    <w:rsid w:val="00E57D42"/>
    <w:rsid w:val="00E665F3"/>
    <w:rsid w:val="00E67F99"/>
    <w:rsid w:val="00E71B7E"/>
    <w:rsid w:val="00E75AE0"/>
    <w:rsid w:val="00E80DA4"/>
    <w:rsid w:val="00E8384C"/>
    <w:rsid w:val="00E84A2E"/>
    <w:rsid w:val="00E91506"/>
    <w:rsid w:val="00E9179F"/>
    <w:rsid w:val="00E938EA"/>
    <w:rsid w:val="00E94B53"/>
    <w:rsid w:val="00E94EDD"/>
    <w:rsid w:val="00E970CD"/>
    <w:rsid w:val="00EA277C"/>
    <w:rsid w:val="00EA3D41"/>
    <w:rsid w:val="00EA5DAF"/>
    <w:rsid w:val="00EA760F"/>
    <w:rsid w:val="00EB1F41"/>
    <w:rsid w:val="00EB284D"/>
    <w:rsid w:val="00EB3451"/>
    <w:rsid w:val="00EB67EE"/>
    <w:rsid w:val="00EB7E08"/>
    <w:rsid w:val="00ED35AB"/>
    <w:rsid w:val="00ED7C01"/>
    <w:rsid w:val="00EE347D"/>
    <w:rsid w:val="00EE68DB"/>
    <w:rsid w:val="00EE79CE"/>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0089"/>
    <w:rsid w:val="00FD19BC"/>
    <w:rsid w:val="00FD221A"/>
    <w:rsid w:val="00FD318C"/>
    <w:rsid w:val="00FD3320"/>
    <w:rsid w:val="00FD3A9D"/>
    <w:rsid w:val="00FD6421"/>
    <w:rsid w:val="00FD759F"/>
    <w:rsid w:val="00FE10BB"/>
    <w:rsid w:val="00FE12CA"/>
    <w:rsid w:val="00FE2566"/>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3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94092">
      <w:bodyDiv w:val="1"/>
      <w:marLeft w:val="0"/>
      <w:marRight w:val="0"/>
      <w:marTop w:val="0"/>
      <w:marBottom w:val="0"/>
      <w:divBdr>
        <w:top w:val="none" w:sz="0" w:space="0" w:color="auto"/>
        <w:left w:val="none" w:sz="0" w:space="0" w:color="auto"/>
        <w:bottom w:val="none" w:sz="0" w:space="0" w:color="auto"/>
        <w:right w:val="none" w:sz="0" w:space="0" w:color="auto"/>
      </w:divBdr>
    </w:div>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495846991">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78909662">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21394241">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61587771">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5</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Galatis, Andreas</cp:lastModifiedBy>
  <cp:revision>10</cp:revision>
  <cp:lastPrinted>2006-02-27T19:34:00Z</cp:lastPrinted>
  <dcterms:created xsi:type="dcterms:W3CDTF">2022-08-14T22:19:00Z</dcterms:created>
  <dcterms:modified xsi:type="dcterms:W3CDTF">2022-08-15T03:55:00Z</dcterms:modified>
</cp:coreProperties>
</file>